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drid, Spain</w:t>
      </w:r>
    </w:p>
    <w:bookmarkStart w:id="20"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I am writing to express my enthusiastic interest in the Translator Interpreter Internship position at your esteemed organization in Madrid, Spain. As a dedicated linguistics student with advanced proficiency in Spanish and English, and an immersive cultural understanding of Spain Madrid, I am eager to contribute my skills while gaining professional experience within one of Europe's most dynamic translation hubs. This</w:t>
      </w:r>
      <w:r>
        <w:t xml:space="preserve"> </w:t>
      </w:r>
      <w:r>
        <w:rPr>
          <w:bCs/>
          <w:b/>
        </w:rPr>
        <w:t xml:space="preserve">Internship Application Letter</w:t>
      </w:r>
      <w:r>
        <w:t xml:space="preserve"> </w:t>
      </w:r>
      <w:r>
        <w:t xml:space="preserve">represents not just an application for a position, but a sincere commitment to becoming part of Madrid's vibrant linguistic community.</w:t>
      </w:r>
    </w:p>
    <w:p>
      <w:pPr>
        <w:pStyle w:val="BodyText"/>
      </w:pPr>
      <w:r>
        <w:t xml:space="preserve">My academic journey at the University of Barcelona has equipped me with rigorous theoretical foundations in translation theory and practical interpretation techniques. I have completed specialized coursework including "Translation Technology &amp; Tools," "Interpretation in Multicultural Contexts," and "Legal Translation Practices," all while maintaining a perfect 4.0 GPA in my Linguistics major. What truly distinguishes my preparation, however, is my 18 months of intensive immersion within Madrid's cultural fabric – living with a host family in Salamanca district, participating in neighborhood cultural associations, and volunteering at the Madrid City Council's International Welcome Center. This deep engagement has given me nuanced understanding of regional accents (from Andalusian influences to Castilian clarity) and contemporary socio-linguistic nuances that textbooks alone cannot provide.</w:t>
      </w:r>
    </w:p>
    <w:p>
      <w:pPr>
        <w:pStyle w:val="BodyText"/>
      </w:pPr>
      <w:r>
        <w:t xml:space="preserve">My professional development extends beyond academic achievements. I have successfully managed translation projects for the Madrid-based NGO "Cultura en Acción," where I rendered 200+ pages of social services materials between Spanish and English for immigrant communities in Lavapies and Chueca neighborhoods. This experience required not only linguistic precision but also cultural sensitivity – understanding how to adapt expressions like "¿Qué tal?" (How are you?) into appropriate professional contexts, or translating idioms like "estar como una chota" (to be crazy) with contextual accuracy for English-speaking staff. I've also served as a simultaneous interpreter at the Madrid International Book Fair, facilitating dialogue between Spanish publishers and foreign literary agents – an experience that honed my ability to maintain composure during high-pressure, time-sensitive translation scenarios.</w:t>
      </w:r>
    </w:p>
    <w:p>
      <w:pPr>
        <w:pStyle w:val="BodyText"/>
      </w:pPr>
      <w:r>
        <w:t xml:space="preserve">What particularly excites me about this opportunity in Spain Madrid is your organization's renowned work with Ibero-American cultural institutions. Having researched your recent projects, I was deeply impressed by the "Latin American Voices" initiative that facilitated translation of Peruvian poetry collections into Spanish for Madrid's Casa de América library. This aligns perfectly with my passion for literary translation and understanding of how language preserves cultural identity – a concept I explored in my thesis on "The Evolution of Spanish Literary Terminology in Digital Age Translation." The chance to contribute to such meaningful work while learning from your team's expertise represents an unparalleled professional development opportunity.</w:t>
      </w:r>
    </w:p>
    <w:p>
      <w:pPr>
        <w:pStyle w:val="BodyText"/>
      </w:pPr>
      <w:r>
        <w:t xml:space="preserve">I recognize that Madrid serves as a crucial nexus for translation services across Europe and Latin America. With the city hosting institutions like the European Parliament's translation service, major publishers (including Penguin Random House Spain), and global companies expanding their Iberian operations, the demand for culturally attuned translators is exceptionally high. My fluency in Spanish (C2 level per CEFR) is complemented by native-level English and intermediate proficiency in Portuguese – an asset for navigating the complex linguistic landscape of Spain Madrid where Portuguese speakers from neighboring regions frequently interact with local institutions. I am particularly adept at handling specialized terminology across tourism, legal, and medical domains, having interned at Hospital Universitario La Paz's multilingual services department during my studies.</w:t>
      </w:r>
    </w:p>
    <w:p>
      <w:pPr>
        <w:pStyle w:val="BodyText"/>
      </w:pPr>
      <w:r>
        <w:t xml:space="preserve">What sets me apart as a candidate for this Translator Interpreter role is my proactive approach to linguistic immersion. Beyond formal education, I maintain daily language practice through Madrid-based cultural activities: attending La Casa del Libro's Spanish-language book clubs in Plaza Mayor, participating in "Conversation Café" meetups at Cervantes Institute, and even translating street art slogans from Madrid's vibrant graffiti scene into English for local tourism websites. This continuous engagement ensures my skills remain current with colloquial usage – crucial for effective interpretation in a city where language evolves rapidly through social media and youth culture. I've also developed expertise in CAT tools (Trados Studio 2021, MemoQ) during university certification programs, which would allow me to immediately contribute to your workflow upon starting the internship.</w:t>
      </w:r>
    </w:p>
    <w:p>
      <w:pPr>
        <w:pStyle w:val="BodyText"/>
      </w:pPr>
      <w:r>
        <w:t xml:space="preserve">My motivation extends beyond professional growth; it's deeply rooted in a commitment to Madrid's multicultural identity. As someone who has navigated Spain Madrid's diverse neighborhoods – from the historic streets of Barrio de la Latina to the cosmopolitan vibe of Chamberí – I understand how language bridges communities. During my volunteer work at El Rincón de los Abuelos (an elderly care center in Malasaña), I translated family communications for non-Spanish speaking residents, facilitating emotional connections that transcended mere words. This experience taught me that translation is never neutral; it's an act of cultural empathy – a principle I would bring to every task during this internship.</w:t>
      </w:r>
    </w:p>
    <w:p>
      <w:pPr>
        <w:pStyle w:val="BodyText"/>
      </w:pPr>
      <w:r>
        <w:t xml:space="preserve">I am particularly drawn to your organization's emphasis on ethical translation practices and continuous professional development. The opportunity to learn from your team while contributing to projects that serve Madrid's global community aligns precisely with my career trajectory toward becoming a certified conference interpreter specializing in cross-cultural communication. I would be honored to bring my passion for linguistic precision, cultural awareness, and tireless work ethic to your Madrid-based operations.</w:t>
      </w:r>
    </w:p>
    <w:p>
      <w:pPr>
        <w:pStyle w:val="BodyText"/>
      </w:pPr>
      <w:r>
        <w:t xml:space="preserve">Thank you for considering this</w:t>
      </w:r>
      <w:r>
        <w:t xml:space="preserve"> </w:t>
      </w:r>
      <w:r>
        <w:rPr>
          <w:bCs/>
          <w:b/>
        </w:rPr>
        <w:t xml:space="preserve">Internship Application Letter</w:t>
      </w:r>
      <w:r>
        <w:t xml:space="preserve">. I have attached my resume detailing additional qualifications and references from professors at Universidad Complutense de Madrid. I am available for an interview at your earliest convenience, preferably in person in Spain Madrid to discuss how my skills can benefit your team. Thank you for investing time in reviewing my application – I look forward to the possibility of contributing to your organization's mission while growing as a professional Translator Interpreter within the heart of Spai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4-29T12:29:04Z</dcterms:created>
  <dcterms:modified xsi:type="dcterms:W3CDTF">2026-04-29T12:29:04Z</dcterms:modified>
</cp:coreProperties>
</file>

<file path=docProps/custom.xml><?xml version="1.0" encoding="utf-8"?>
<Properties xmlns="http://schemas.openxmlformats.org/officeDocument/2006/custom-properties" xmlns:vt="http://schemas.openxmlformats.org/officeDocument/2006/docPropsVTypes"/>
</file>